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1465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19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7895499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S NAUMOVA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98 Weald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Upper Clapton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E5 8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NATALIEHARTWEL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146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38789 excessiv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38789 excessiv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Cupboard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Kitchen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Loung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Bath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Bedroom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19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3Z</dcterms:created>
  <dcterms:modified xsi:type="dcterms:W3CDTF">2024-04-25T10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